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163B2" w14:textId="6DA4ACB0" w:rsidR="00DA64A9" w:rsidRDefault="00DA64A9" w:rsidP="00DA64A9">
      <w:pPr>
        <w:pStyle w:val="Title"/>
      </w:pPr>
      <w:r>
        <w:t>Feedback for Project Number 3</w:t>
      </w:r>
      <w:r>
        <w:t>3</w:t>
      </w:r>
    </w:p>
    <w:p w14:paraId="01AA84ED" w14:textId="77777777" w:rsidR="00DA64A9" w:rsidRDefault="00DA64A9" w:rsidP="00DA64A9">
      <w:pPr>
        <w:pStyle w:val="Heading2"/>
      </w:pPr>
      <w:bookmarkStart w:id="0" w:name="instructions"/>
      <w:r>
        <w:t>Instructions</w:t>
      </w:r>
    </w:p>
    <w:p w14:paraId="05BA22BC" w14:textId="77777777" w:rsidR="00DA64A9" w:rsidRDefault="00DA64A9" w:rsidP="00DA64A9">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5" w:anchor="gid=0">
        <w:r>
          <w:rPr>
            <w:rStyle w:val="Hyperlink"/>
          </w:rPr>
          <w:t>project links here</w:t>
        </w:r>
      </w:hyperlink>
    </w:p>
    <w:p w14:paraId="50D34756" w14:textId="77777777" w:rsidR="00DA64A9" w:rsidRDefault="00DA64A9" w:rsidP="00DA64A9">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5th at 5:30pm CST</w:t>
      </w:r>
      <w:r>
        <w:t>. For ease you can use this markdown file to fill out your responses and knit which will produce a word document for you.</w:t>
      </w:r>
    </w:p>
    <w:p w14:paraId="54649230" w14:textId="77777777" w:rsidR="00DA64A9" w:rsidRDefault="00DA64A9" w:rsidP="00DA64A9">
      <w:pPr>
        <w:pStyle w:val="Heading2"/>
      </w:pPr>
      <w:bookmarkStart w:id="1" w:name="feedback-below"/>
      <w:bookmarkEnd w:id="0"/>
      <w:r>
        <w:t>Feedback Below</w:t>
      </w:r>
    </w:p>
    <w:p w14:paraId="314911D5" w14:textId="77777777" w:rsidR="00DA64A9" w:rsidRDefault="00DA64A9" w:rsidP="00DA64A9">
      <w:pPr>
        <w:pStyle w:val="FirstParagraph"/>
        <w:rPr>
          <w:b/>
        </w:rPr>
      </w:pPr>
      <w:r>
        <w:rPr>
          <w:b/>
        </w:rPr>
        <w:t>What is their topic on?</w:t>
      </w:r>
    </w:p>
    <w:p w14:paraId="5B3DDC6A" w14:textId="0787C67A" w:rsidR="00DA64A9" w:rsidRPr="00E832D8" w:rsidRDefault="00DA64A9" w:rsidP="00DA64A9">
      <w:pPr>
        <w:pStyle w:val="BodyText"/>
      </w:pPr>
      <w:r>
        <w:t>Misinformation in Texas</w:t>
      </w:r>
    </w:p>
    <w:p w14:paraId="6F3DA5A6" w14:textId="77777777" w:rsidR="00DA64A9" w:rsidRPr="00383641" w:rsidRDefault="00DA64A9" w:rsidP="00DA64A9">
      <w:pPr>
        <w:pStyle w:val="Compact"/>
        <w:numPr>
          <w:ilvl w:val="0"/>
          <w:numId w:val="1"/>
        </w:numPr>
      </w:pPr>
      <w:r>
        <w:rPr>
          <w:i/>
        </w:rPr>
        <w:t>Is the title consistent with the topic?</w:t>
      </w:r>
    </w:p>
    <w:p w14:paraId="2B08B4A9" w14:textId="77777777" w:rsidR="00DA64A9" w:rsidRPr="009B4E80" w:rsidRDefault="00DA64A9" w:rsidP="00DA64A9">
      <w:pPr>
        <w:pStyle w:val="Compact"/>
        <w:ind w:left="480"/>
        <w:rPr>
          <w:iCs/>
        </w:rPr>
      </w:pPr>
      <w:r w:rsidRPr="009B4E80">
        <w:rPr>
          <w:iCs/>
        </w:rPr>
        <w:t>Yes</w:t>
      </w:r>
      <w:r>
        <w:rPr>
          <w:iCs/>
        </w:rPr>
        <w:t>,</w:t>
      </w:r>
      <w:r w:rsidRPr="009B4E80">
        <w:rPr>
          <w:iCs/>
        </w:rPr>
        <w:t xml:space="preserve"> the title is appropriate for this research.</w:t>
      </w:r>
    </w:p>
    <w:p w14:paraId="08078BD8" w14:textId="77777777" w:rsidR="00DA64A9" w:rsidRPr="009B4E80" w:rsidRDefault="00DA64A9" w:rsidP="00DA64A9">
      <w:pPr>
        <w:pStyle w:val="Compact"/>
        <w:numPr>
          <w:ilvl w:val="0"/>
          <w:numId w:val="1"/>
        </w:numPr>
      </w:pPr>
      <w:r>
        <w:rPr>
          <w:i/>
        </w:rPr>
        <w:t xml:space="preserve">In other </w:t>
      </w:r>
      <w:proofErr w:type="gramStart"/>
      <w:r>
        <w:rPr>
          <w:i/>
        </w:rPr>
        <w:t>words</w:t>
      </w:r>
      <w:proofErr w:type="gramEnd"/>
      <w:r>
        <w:rPr>
          <w:i/>
        </w:rPr>
        <w:t xml:space="preserve"> does the title make sense for the project?</w:t>
      </w:r>
    </w:p>
    <w:p w14:paraId="248C85C8" w14:textId="4CD79D6E" w:rsidR="00DA64A9" w:rsidRPr="009B4E80" w:rsidRDefault="00DA64A9" w:rsidP="00DA64A9">
      <w:pPr>
        <w:pStyle w:val="Compact"/>
        <w:ind w:left="480"/>
        <w:rPr>
          <w:iCs/>
        </w:rPr>
      </w:pPr>
      <w:r>
        <w:rPr>
          <w:iCs/>
        </w:rPr>
        <w:t>As this study plans to s</w:t>
      </w:r>
      <w:r>
        <w:rPr>
          <w:iCs/>
        </w:rPr>
        <w:t>tudy misinformation in Texas the title is very to the point.</w:t>
      </w:r>
    </w:p>
    <w:p w14:paraId="3DF518DB" w14:textId="77777777" w:rsidR="00DA64A9" w:rsidRDefault="00DA64A9" w:rsidP="00DA64A9">
      <w:pPr>
        <w:pStyle w:val="FirstParagraph"/>
        <w:rPr>
          <w:b/>
        </w:rPr>
      </w:pPr>
      <w:r>
        <w:rPr>
          <w:b/>
        </w:rPr>
        <w:t>Are the objectives of the project clearly identifiable?</w:t>
      </w:r>
    </w:p>
    <w:p w14:paraId="7EC7632B" w14:textId="77777777" w:rsidR="00DA64A9" w:rsidRPr="00E832D8" w:rsidRDefault="00DA64A9" w:rsidP="00DA64A9">
      <w:pPr>
        <w:pStyle w:val="BodyText"/>
      </w:pPr>
      <w:r>
        <w:t>Yes</w:t>
      </w:r>
    </w:p>
    <w:p w14:paraId="4234721D" w14:textId="77777777" w:rsidR="00DA64A9" w:rsidRPr="00E832D8" w:rsidRDefault="00DA64A9" w:rsidP="00DA64A9">
      <w:pPr>
        <w:pStyle w:val="Compact"/>
        <w:numPr>
          <w:ilvl w:val="0"/>
          <w:numId w:val="1"/>
        </w:numPr>
      </w:pPr>
      <w:r>
        <w:rPr>
          <w:i/>
        </w:rPr>
        <w:t>What are they wanting to study?</w:t>
      </w:r>
    </w:p>
    <w:p w14:paraId="6125C730" w14:textId="537BB4DD" w:rsidR="00DA64A9" w:rsidRDefault="00DA64A9" w:rsidP="00DA64A9">
      <w:pPr>
        <w:pStyle w:val="Compact"/>
        <w:ind w:left="480"/>
      </w:pPr>
      <w:r>
        <w:t>When during the year does misinformation tend to occur more often.</w:t>
      </w:r>
    </w:p>
    <w:p w14:paraId="4BD664F7" w14:textId="68C899B6" w:rsidR="00DA64A9" w:rsidRDefault="00DA64A9" w:rsidP="00DA64A9">
      <w:pPr>
        <w:pStyle w:val="Compact"/>
        <w:ind w:left="480"/>
      </w:pPr>
      <w:r>
        <w:t>Measure the frequency of misinformation for Texas</w:t>
      </w:r>
    </w:p>
    <w:p w14:paraId="643E62E7" w14:textId="41F7F95A" w:rsidR="00DA64A9" w:rsidRPr="00E832D8" w:rsidRDefault="00DA64A9" w:rsidP="00DA64A9">
      <w:pPr>
        <w:pStyle w:val="Compact"/>
        <w:numPr>
          <w:ilvl w:val="0"/>
          <w:numId w:val="1"/>
        </w:numPr>
      </w:pPr>
      <w:r>
        <w:rPr>
          <w:i/>
        </w:rPr>
        <w:t>What is the motivation of this project?</w:t>
      </w:r>
    </w:p>
    <w:p w14:paraId="486529A9" w14:textId="2C1F35C9" w:rsidR="00DA64A9" w:rsidRDefault="003F0CD0" w:rsidP="00DA64A9">
      <w:pPr>
        <w:pStyle w:val="Compact"/>
        <w:ind w:left="480"/>
      </w:pPr>
      <w:r>
        <w:rPr>
          <w:iCs/>
        </w:rPr>
        <w:t>Motivation is not quite well spoken of but reading through the research question I feel this research will look at the misinformation that is floating during the midterms.</w:t>
      </w:r>
    </w:p>
    <w:p w14:paraId="6BFC07E4" w14:textId="77777777" w:rsidR="00DA64A9" w:rsidRPr="00040297" w:rsidRDefault="00DA64A9" w:rsidP="00DA64A9">
      <w:pPr>
        <w:pStyle w:val="Compact"/>
        <w:numPr>
          <w:ilvl w:val="0"/>
          <w:numId w:val="1"/>
        </w:numPr>
      </w:pPr>
      <w:r>
        <w:rPr>
          <w:i/>
        </w:rPr>
        <w:t>What does the presenter hope to accomplish with this project?</w:t>
      </w:r>
    </w:p>
    <w:p w14:paraId="3EC7AB51" w14:textId="68F7C57E" w:rsidR="00DA64A9" w:rsidRPr="00040297" w:rsidRDefault="002607F4" w:rsidP="00DA64A9">
      <w:pPr>
        <w:pStyle w:val="Compact"/>
        <w:ind w:left="480"/>
        <w:rPr>
          <w:iCs/>
        </w:rPr>
      </w:pPr>
      <w:r>
        <w:rPr>
          <w:iCs/>
        </w:rPr>
        <w:t>Through this research the presenter wants to find the frequencies of different misinformation and see which was high or low and during which time period</w:t>
      </w:r>
    </w:p>
    <w:p w14:paraId="0D041513" w14:textId="77777777" w:rsidR="00DA64A9" w:rsidRDefault="00DA64A9" w:rsidP="00DA64A9">
      <w:pPr>
        <w:pStyle w:val="FirstParagraph"/>
      </w:pPr>
      <w:r>
        <w:rPr>
          <w:b/>
        </w:rPr>
        <w:t>What data are used?</w:t>
      </w:r>
    </w:p>
    <w:p w14:paraId="70A93ACA" w14:textId="77777777" w:rsidR="00DA64A9" w:rsidRPr="00E832D8" w:rsidRDefault="00DA64A9" w:rsidP="00DA64A9">
      <w:pPr>
        <w:pStyle w:val="Compact"/>
        <w:numPr>
          <w:ilvl w:val="0"/>
          <w:numId w:val="1"/>
        </w:numPr>
      </w:pPr>
      <w:r>
        <w:rPr>
          <w:i/>
        </w:rPr>
        <w:lastRenderedPageBreak/>
        <w:t>What website(s) are scraped?</w:t>
      </w:r>
    </w:p>
    <w:p w14:paraId="0CC4D58B" w14:textId="7E8C5BC9" w:rsidR="00DA64A9" w:rsidRPr="00040297" w:rsidRDefault="003F0CD0" w:rsidP="00DA64A9">
      <w:pPr>
        <w:pStyle w:val="NormalWeb"/>
        <w:spacing w:before="0" w:beforeAutospacing="0" w:after="0" w:afterAutospacing="0"/>
        <w:ind w:left="480"/>
        <w:textAlignment w:val="baseline"/>
        <w:rPr>
          <w:rFonts w:asciiTheme="minorHAnsi" w:eastAsiaTheme="minorHAnsi" w:hAnsiTheme="minorHAnsi" w:cstheme="minorBidi"/>
          <w:iCs/>
        </w:rPr>
      </w:pPr>
      <w:r>
        <w:rPr>
          <w:rFonts w:asciiTheme="minorHAnsi" w:eastAsiaTheme="minorHAnsi" w:hAnsiTheme="minorHAnsi" w:cstheme="minorBidi"/>
          <w:iCs/>
        </w:rPr>
        <w:t>Politifact.com</w:t>
      </w:r>
    </w:p>
    <w:p w14:paraId="7640DAA8" w14:textId="77777777" w:rsidR="00DA64A9" w:rsidRPr="00040297" w:rsidRDefault="00DA64A9" w:rsidP="00DA64A9">
      <w:pPr>
        <w:pStyle w:val="Compact"/>
        <w:numPr>
          <w:ilvl w:val="0"/>
          <w:numId w:val="1"/>
        </w:numPr>
      </w:pPr>
      <w:r>
        <w:rPr>
          <w:i/>
        </w:rPr>
        <w:t>Are other data brought in from outside sources?</w:t>
      </w:r>
    </w:p>
    <w:p w14:paraId="311162D5" w14:textId="77777777" w:rsidR="00DA64A9" w:rsidRPr="00040297" w:rsidRDefault="00DA64A9" w:rsidP="00DA64A9">
      <w:pPr>
        <w:pStyle w:val="Compact"/>
        <w:ind w:left="480"/>
        <w:rPr>
          <w:iCs/>
        </w:rPr>
      </w:pPr>
      <w:r>
        <w:rPr>
          <w:iCs/>
        </w:rPr>
        <w:t>No</w:t>
      </w:r>
    </w:p>
    <w:p w14:paraId="03094C57" w14:textId="77777777" w:rsidR="00DA64A9" w:rsidRDefault="00DA64A9" w:rsidP="00DA64A9">
      <w:pPr>
        <w:pStyle w:val="Compact"/>
        <w:numPr>
          <w:ilvl w:val="0"/>
          <w:numId w:val="1"/>
        </w:numPr>
      </w:pPr>
      <w:r>
        <w:rPr>
          <w:i/>
        </w:rPr>
        <w:t>If so, what are they and how do they add to the project?</w:t>
      </w:r>
    </w:p>
    <w:p w14:paraId="16C2599C" w14:textId="77777777" w:rsidR="00DA64A9" w:rsidRDefault="00DA64A9" w:rsidP="00DA64A9">
      <w:pPr>
        <w:pStyle w:val="FirstParagraph"/>
        <w:rPr>
          <w:b/>
        </w:rPr>
      </w:pPr>
      <w:r>
        <w:rPr>
          <w:b/>
        </w:rPr>
        <w:t>What is your overall impression of the project?</w:t>
      </w:r>
    </w:p>
    <w:p w14:paraId="38F46B66" w14:textId="7D8ECF20" w:rsidR="00DA64A9" w:rsidRPr="001B1E5F" w:rsidRDefault="00DA64A9" w:rsidP="00DA64A9">
      <w:pPr>
        <w:pStyle w:val="BodyText"/>
      </w:pPr>
      <w:r>
        <w:t xml:space="preserve">The </w:t>
      </w:r>
      <w:r w:rsidR="002607F4">
        <w:t>third bullet in the research question slide is somewhat confusing and do not convey the correct sense of this research.</w:t>
      </w:r>
    </w:p>
    <w:p w14:paraId="13C8FB9A" w14:textId="77777777" w:rsidR="00DA64A9" w:rsidRDefault="00DA64A9" w:rsidP="00DA64A9">
      <w:pPr>
        <w:pStyle w:val="BodyText"/>
        <w:rPr>
          <w:b/>
        </w:rPr>
      </w:pPr>
      <w:r>
        <w:rPr>
          <w:b/>
        </w:rPr>
        <w:t>Other encouragements/critiques you would like to provide to your colleague in order for them to have a more refined project.</w:t>
      </w:r>
      <w:bookmarkEnd w:id="1"/>
    </w:p>
    <w:p w14:paraId="20690ABB" w14:textId="5A9467DC" w:rsidR="00DA64A9" w:rsidRPr="001B1E5F" w:rsidRDefault="009C2FCB" w:rsidP="00DA64A9">
      <w:pPr>
        <w:pStyle w:val="BodyText"/>
        <w:rPr>
          <w:bCs/>
        </w:rPr>
      </w:pPr>
      <w:r>
        <w:rPr>
          <w:bCs/>
        </w:rPr>
        <w:t>I would suggest to define the</w:t>
      </w:r>
      <w:r w:rsidR="001549DF">
        <w:rPr>
          <w:bCs/>
        </w:rPr>
        <w:t xml:space="preserve"> domain of the</w:t>
      </w:r>
      <w:r>
        <w:rPr>
          <w:bCs/>
        </w:rPr>
        <w:t xml:space="preserve"> </w:t>
      </w:r>
      <w:r w:rsidR="001549DF">
        <w:rPr>
          <w:bCs/>
        </w:rPr>
        <w:t xml:space="preserve">misinformation to be studied </w:t>
      </w:r>
      <w:r w:rsidR="00DA64A9">
        <w:rPr>
          <w:bCs/>
        </w:rPr>
        <w:t>.</w:t>
      </w:r>
    </w:p>
    <w:p w14:paraId="6497EBF4" w14:textId="77777777" w:rsidR="00DA64A9" w:rsidRDefault="00DA64A9"/>
    <w:sectPr w:rsidR="00DA64A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64A9"/>
    <w:rsid w:val="001549DF"/>
    <w:rsid w:val="002607F4"/>
    <w:rsid w:val="003F0CD0"/>
    <w:rsid w:val="009C2FCB"/>
    <w:rsid w:val="00DA6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28AD8"/>
  <w15:chartTrackingRefBased/>
  <w15:docId w15:val="{A19ED9CB-E10C-4B3C-A2FC-D59AB0197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DA64A9"/>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A64A9"/>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DA64A9"/>
    <w:pPr>
      <w:spacing w:before="180" w:after="180" w:line="240" w:lineRule="auto"/>
    </w:pPr>
    <w:rPr>
      <w:sz w:val="24"/>
      <w:szCs w:val="24"/>
    </w:rPr>
  </w:style>
  <w:style w:type="character" w:customStyle="1" w:styleId="BodyTextChar">
    <w:name w:val="Body Text Char"/>
    <w:basedOn w:val="DefaultParagraphFont"/>
    <w:link w:val="BodyText"/>
    <w:rsid w:val="00DA64A9"/>
    <w:rPr>
      <w:sz w:val="24"/>
      <w:szCs w:val="24"/>
    </w:rPr>
  </w:style>
  <w:style w:type="paragraph" w:customStyle="1" w:styleId="FirstParagraph">
    <w:name w:val="First Paragraph"/>
    <w:basedOn w:val="BodyText"/>
    <w:next w:val="BodyText"/>
    <w:qFormat/>
    <w:rsid w:val="00DA64A9"/>
  </w:style>
  <w:style w:type="paragraph" w:customStyle="1" w:styleId="Compact">
    <w:name w:val="Compact"/>
    <w:basedOn w:val="BodyText"/>
    <w:qFormat/>
    <w:rsid w:val="00DA64A9"/>
    <w:pPr>
      <w:spacing w:before="36" w:after="36"/>
    </w:pPr>
  </w:style>
  <w:style w:type="paragraph" w:styleId="Title">
    <w:name w:val="Title"/>
    <w:basedOn w:val="Normal"/>
    <w:next w:val="BodyText"/>
    <w:link w:val="TitleChar"/>
    <w:qFormat/>
    <w:rsid w:val="00DA64A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A64A9"/>
    <w:rPr>
      <w:rFonts w:asciiTheme="majorHAnsi" w:eastAsiaTheme="majorEastAsia" w:hAnsiTheme="majorHAnsi" w:cstheme="majorBidi"/>
      <w:b/>
      <w:bCs/>
      <w:color w:val="2D4F8E" w:themeColor="accent1" w:themeShade="B5"/>
      <w:sz w:val="36"/>
      <w:szCs w:val="36"/>
    </w:rPr>
  </w:style>
  <w:style w:type="character" w:styleId="Hyperlink">
    <w:name w:val="Hyperlink"/>
    <w:basedOn w:val="DefaultParagraphFont"/>
    <w:rsid w:val="00DA64A9"/>
    <w:rPr>
      <w:color w:val="4472C4" w:themeColor="accent1"/>
    </w:rPr>
  </w:style>
  <w:style w:type="paragraph" w:styleId="NormalWeb">
    <w:name w:val="Normal (Web)"/>
    <w:basedOn w:val="Normal"/>
    <w:uiPriority w:val="99"/>
    <w:semiHidden/>
    <w:unhideWhenUsed/>
    <w:rsid w:val="00DA64A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732416">
      <w:bodyDiv w:val="1"/>
      <w:marLeft w:val="0"/>
      <w:marRight w:val="0"/>
      <w:marTop w:val="0"/>
      <w:marBottom w:val="0"/>
      <w:divBdr>
        <w:top w:val="none" w:sz="0" w:space="0" w:color="auto"/>
        <w:left w:val="none" w:sz="0" w:space="0" w:color="auto"/>
        <w:bottom w:val="none" w:sz="0" w:space="0" w:color="auto"/>
        <w:right w:val="none" w:sz="0" w:space="0" w:color="auto"/>
      </w:divBdr>
    </w:div>
    <w:div w:id="1905096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d/1ZmjrUl3k0LIIJps8jqobH6rOiYHnJQzXTxdWzqs9cro/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li Mandaokar</dc:creator>
  <cp:keywords/>
  <dc:description/>
  <cp:lastModifiedBy>Pranali Mandaokar</cp:lastModifiedBy>
  <cp:revision>1</cp:revision>
  <dcterms:created xsi:type="dcterms:W3CDTF">2022-03-25T19:15:00Z</dcterms:created>
  <dcterms:modified xsi:type="dcterms:W3CDTF">2022-03-25T19:45:00Z</dcterms:modified>
</cp:coreProperties>
</file>